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effect-trimming-with-trimomatic"/>
      <w:r>
        <w:t xml:space="preserve">Effect trimming with Trimomati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Heading3"/>
      </w:pPr>
      <w:bookmarkStart w:id="54" w:name="sequence-quality"/>
      <w:r>
        <w:t xml:space="preserve">Sequence quality</w:t>
      </w:r>
      <w:bookmarkEnd w:id="54"/>
    </w:p>
    <w:p>
      <w:pPr>
        <w:pStyle w:val="FirstParagraph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command-line-blast-analysis"/>
      <w:r>
        <w:t xml:space="preserve">Command-line BLAST analysis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Heading1"/>
      </w:pPr>
      <w:bookmarkStart w:id="57" w:name="discussion"/>
      <w:r>
        <w:t xml:space="preserve">Discussion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3A, 3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8" w:name="sources-cited"/>
      <w:r>
        <w:t xml:space="preserve">Sources Cited</w:t>
      </w:r>
      <w:bookmarkEnd w:id="58"/>
    </w:p>
    <w:bookmarkStart w:id="60" w:name="refs"/>
    <w:bookmarkStart w:id="5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12:41:24Z</dcterms:created>
  <dcterms:modified xsi:type="dcterms:W3CDTF">2019-11-19T12:41:24Z</dcterms:modified>
</cp:coreProperties>
</file>